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95acf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fd2064a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4b91f8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93a91a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ba3bb68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dcec12e4"/>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640832f5"/>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a42a523a"/>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7T19:18:51Z</dcterms:created>
  <dcterms:modified xsi:type="dcterms:W3CDTF">2022-01-17T19:18:51Z</dcterms:modified>
</cp:coreProperties>
</file>